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8D35B0" w14:textId="10FEB15B" w:rsidR="00E504F0" w:rsidRPr="00C9505E" w:rsidRDefault="00C9505E" w:rsidP="00C9505E">
      <w:pPr>
        <w:spacing w:line="240" w:lineRule="auto"/>
        <w:jc w:val="center"/>
        <w:rPr>
          <w:rFonts w:ascii="Arial" w:hAnsi="Arial" w:cs="Arial"/>
          <w:b/>
          <w:color w:val="108D73"/>
          <w:sz w:val="28"/>
        </w:rPr>
      </w:pPr>
      <w:r>
        <w:rPr>
          <w:rFonts w:ascii="Arial" w:hAnsi="Arial" w:cs="Arial"/>
          <w:b/>
          <w:noProof/>
          <w:color w:val="108D73"/>
          <w:sz w:val="36"/>
        </w:rPr>
        <w:t>USF Health Research Day</w:t>
      </w:r>
      <w:r>
        <w:rPr>
          <w:rFonts w:ascii="Arial" w:hAnsi="Arial" w:cs="Arial"/>
          <w:b/>
          <w:noProof/>
          <w:color w:val="108D73"/>
          <w:sz w:val="36"/>
        </w:rPr>
        <w:br/>
      </w:r>
      <w:r w:rsidRPr="00C9505E">
        <w:rPr>
          <w:rFonts w:ascii="Arial" w:hAnsi="Arial" w:cs="Arial"/>
          <w:b/>
          <w:noProof/>
          <w:color w:val="108D73"/>
          <w:sz w:val="36"/>
        </w:rPr>
        <w:t xml:space="preserve">February </w:t>
      </w:r>
      <w:r w:rsidR="005F68D3">
        <w:rPr>
          <w:rFonts w:ascii="Arial" w:hAnsi="Arial" w:cs="Arial"/>
          <w:b/>
          <w:noProof/>
          <w:color w:val="108D73"/>
          <w:sz w:val="36"/>
        </w:rPr>
        <w:t>25,2022</w:t>
      </w:r>
      <w:bookmarkStart w:id="0" w:name="_GoBack"/>
      <w:r w:rsidRPr="00C9505E">
        <w:rPr>
          <w:rFonts w:ascii="Arial" w:hAnsi="Arial" w:cs="Arial"/>
          <w:b/>
          <w:noProof/>
          <w:color w:val="108D73"/>
          <w:sz w:val="36"/>
        </w:rPr>
        <w:br/>
      </w:r>
      <w:bookmarkEnd w:id="0"/>
      <w:r w:rsidR="00017B52" w:rsidRPr="00C9505E">
        <w:rPr>
          <w:rFonts w:ascii="Arial" w:hAnsi="Arial" w:cs="Arial"/>
          <w:b/>
          <w:color w:val="108D73"/>
          <w:sz w:val="36"/>
        </w:rPr>
        <w:t>Agenda</w:t>
      </w:r>
    </w:p>
    <w:tbl>
      <w:tblPr>
        <w:tblStyle w:val="TableGrid"/>
        <w:tblpPr w:leftFromText="180" w:rightFromText="180" w:vertAnchor="page" w:horzAnchor="margin" w:tblpY="6733"/>
        <w:tblW w:w="10790" w:type="dxa"/>
        <w:tblLook w:val="04A0" w:firstRow="1" w:lastRow="0" w:firstColumn="1" w:lastColumn="0" w:noHBand="0" w:noVBand="1"/>
      </w:tblPr>
      <w:tblGrid>
        <w:gridCol w:w="2335"/>
        <w:gridCol w:w="6300"/>
        <w:gridCol w:w="2155"/>
      </w:tblGrid>
      <w:tr w:rsidR="00192A8B" w:rsidRPr="00DB6B28" w14:paraId="15B92AF6" w14:textId="77777777" w:rsidTr="00192A8B">
        <w:trPr>
          <w:trHeight w:val="378"/>
        </w:trPr>
        <w:tc>
          <w:tcPr>
            <w:tcW w:w="2335" w:type="dxa"/>
            <w:shd w:val="clear" w:color="auto" w:fill="108D73"/>
            <w:vAlign w:val="center"/>
          </w:tcPr>
          <w:p w14:paraId="1379E130" w14:textId="77777777" w:rsidR="00192A8B" w:rsidRPr="0022455B" w:rsidRDefault="00192A8B" w:rsidP="00192A8B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2455B">
              <w:rPr>
                <w:rFonts w:ascii="Arial" w:hAnsi="Arial" w:cs="Arial"/>
                <w:b/>
                <w:color w:val="FFFFFF" w:themeColor="background1"/>
                <w:sz w:val="24"/>
              </w:rPr>
              <w:t>TIME</w:t>
            </w:r>
          </w:p>
        </w:tc>
        <w:tc>
          <w:tcPr>
            <w:tcW w:w="6300" w:type="dxa"/>
            <w:shd w:val="clear" w:color="auto" w:fill="108D73"/>
            <w:vAlign w:val="center"/>
          </w:tcPr>
          <w:p w14:paraId="45C09E3E" w14:textId="77777777" w:rsidR="00192A8B" w:rsidRPr="0022455B" w:rsidRDefault="00192A8B" w:rsidP="00192A8B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22455B">
              <w:rPr>
                <w:rFonts w:ascii="Arial" w:hAnsi="Arial" w:cs="Arial"/>
                <w:b/>
                <w:color w:val="FFFFFF" w:themeColor="background1"/>
                <w:sz w:val="24"/>
              </w:rPr>
              <w:t>EVENT</w:t>
            </w:r>
          </w:p>
        </w:tc>
        <w:tc>
          <w:tcPr>
            <w:tcW w:w="2155" w:type="dxa"/>
            <w:shd w:val="clear" w:color="auto" w:fill="108D73"/>
          </w:tcPr>
          <w:p w14:paraId="09838605" w14:textId="77777777" w:rsidR="00192A8B" w:rsidRPr="0022455B" w:rsidRDefault="00192A8B" w:rsidP="00192A8B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</w:rPr>
              <w:t>LOCATION</w:t>
            </w:r>
          </w:p>
        </w:tc>
      </w:tr>
      <w:tr w:rsidR="00192A8B" w:rsidRPr="00DB6B28" w14:paraId="72444605" w14:textId="77777777" w:rsidTr="00192A8B">
        <w:trPr>
          <w:trHeight w:val="632"/>
        </w:trPr>
        <w:tc>
          <w:tcPr>
            <w:tcW w:w="2335" w:type="dxa"/>
            <w:vAlign w:val="center"/>
          </w:tcPr>
          <w:p w14:paraId="7BB1DB3B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7:30 am – 9:00 am</w:t>
            </w:r>
          </w:p>
        </w:tc>
        <w:tc>
          <w:tcPr>
            <w:tcW w:w="6300" w:type="dxa"/>
            <w:vAlign w:val="center"/>
          </w:tcPr>
          <w:p w14:paraId="71346BA7" w14:textId="77777777" w:rsidR="00192A8B" w:rsidRPr="00FD579E" w:rsidRDefault="00192A8B" w:rsidP="00192A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ration Open, </w:t>
            </w:r>
            <w:r w:rsidRPr="00FD579E">
              <w:rPr>
                <w:rFonts w:ascii="Arial" w:hAnsi="Arial" w:cs="Arial"/>
              </w:rPr>
              <w:t>Poster Set-up</w:t>
            </w:r>
          </w:p>
          <w:p w14:paraId="0312E460" w14:textId="77777777" w:rsidR="00192A8B" w:rsidRPr="00FD579E" w:rsidRDefault="00192A8B" w:rsidP="00192A8B">
            <w:pPr>
              <w:rPr>
                <w:rFonts w:ascii="Arial" w:hAnsi="Arial" w:cs="Arial"/>
              </w:rPr>
            </w:pPr>
            <w:r w:rsidRPr="00FD579E">
              <w:rPr>
                <w:rFonts w:ascii="Arial" w:hAnsi="Arial" w:cs="Arial"/>
              </w:rPr>
              <w:t xml:space="preserve">Judges Registration </w:t>
            </w:r>
            <w:r>
              <w:rPr>
                <w:rFonts w:ascii="Arial" w:hAnsi="Arial" w:cs="Arial"/>
              </w:rPr>
              <w:t>(</w:t>
            </w:r>
            <w:r w:rsidRPr="00FD579E">
              <w:rPr>
                <w:rFonts w:ascii="Arial" w:hAnsi="Arial" w:cs="Arial"/>
              </w:rPr>
              <w:t>for Oral Presentations and Poster sessions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155" w:type="dxa"/>
          </w:tcPr>
          <w:p w14:paraId="06CFF059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Pre-function area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 w:rsidRPr="00696E70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fl.</w:t>
            </w:r>
            <w:r w:rsidRPr="00696E70">
              <w:rPr>
                <w:rFonts w:ascii="Arial" w:hAnsi="Arial" w:cs="Arial"/>
                <w:sz w:val="21"/>
                <w:szCs w:val="21"/>
              </w:rPr>
              <w:t xml:space="preserve"> Ballrooms</w:t>
            </w:r>
          </w:p>
        </w:tc>
      </w:tr>
      <w:tr w:rsidR="00192A8B" w:rsidRPr="00DB6B28" w14:paraId="74FF96E6" w14:textId="77777777" w:rsidTr="00192A8B">
        <w:trPr>
          <w:trHeight w:val="1808"/>
        </w:trPr>
        <w:tc>
          <w:tcPr>
            <w:tcW w:w="2335" w:type="dxa"/>
          </w:tcPr>
          <w:p w14:paraId="403F2DC9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</w:p>
          <w:p w14:paraId="52CC4C03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9:00 am –  10:00 am</w:t>
            </w:r>
          </w:p>
        </w:tc>
        <w:tc>
          <w:tcPr>
            <w:tcW w:w="6300" w:type="dxa"/>
          </w:tcPr>
          <w:p w14:paraId="028D00AF" w14:textId="77777777" w:rsidR="00192A8B" w:rsidRPr="00C9505E" w:rsidRDefault="00192A8B" w:rsidP="00192A8B">
            <w:pPr>
              <w:rPr>
                <w:rFonts w:ascii="Arial" w:hAnsi="Arial" w:cs="Arial"/>
                <w:color w:val="108D73"/>
              </w:rPr>
            </w:pPr>
          </w:p>
          <w:p w14:paraId="765FFB22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 w:rsidRPr="00C9505E">
              <w:rPr>
                <w:rFonts w:ascii="Arial" w:hAnsi="Arial" w:cs="Arial"/>
              </w:rPr>
              <w:t>Welcome:</w:t>
            </w:r>
          </w:p>
          <w:p w14:paraId="5B324515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 w:rsidRPr="00C9505E">
              <w:rPr>
                <w:rFonts w:ascii="Arial" w:hAnsi="Arial" w:cs="Arial"/>
              </w:rPr>
              <w:t>Stephen Liggett, MD, Associate Vice President, USF Health</w:t>
            </w:r>
          </w:p>
          <w:p w14:paraId="32911F9B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  <w:t>Featured Speaker – 30</w:t>
            </w:r>
            <w:r w:rsidRPr="005F68D3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</w:t>
            </w:r>
            <w:r w:rsidRPr="00C9505E">
              <w:rPr>
                <w:rFonts w:ascii="Arial" w:hAnsi="Arial" w:cs="Arial"/>
              </w:rPr>
              <w:t xml:space="preserve"> Annual Roy H. </w:t>
            </w:r>
            <w:proofErr w:type="spellStart"/>
            <w:r w:rsidRPr="00C9505E">
              <w:rPr>
                <w:rFonts w:ascii="Arial" w:hAnsi="Arial" w:cs="Arial"/>
              </w:rPr>
              <w:t>Behnke</w:t>
            </w:r>
            <w:proofErr w:type="spellEnd"/>
            <w:r w:rsidRPr="00C9505E">
              <w:rPr>
                <w:rFonts w:ascii="Arial" w:hAnsi="Arial" w:cs="Arial"/>
              </w:rPr>
              <w:t>, MD Distinguished Lectureship</w:t>
            </w:r>
          </w:p>
          <w:p w14:paraId="04764325" w14:textId="77777777" w:rsidR="00192A8B" w:rsidRPr="00C9505E" w:rsidRDefault="00192A8B" w:rsidP="00192A8B">
            <w:pPr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47FAA102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Oval Theatre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192A8B" w:rsidRPr="00DB6B28" w14:paraId="60906B9B" w14:textId="77777777" w:rsidTr="00192A8B">
        <w:trPr>
          <w:trHeight w:val="475"/>
        </w:trPr>
        <w:tc>
          <w:tcPr>
            <w:tcW w:w="2335" w:type="dxa"/>
            <w:vAlign w:val="center"/>
          </w:tcPr>
          <w:p w14:paraId="0C4CF935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10:00 am – 10:15 am</w:t>
            </w:r>
          </w:p>
        </w:tc>
        <w:tc>
          <w:tcPr>
            <w:tcW w:w="6300" w:type="dxa"/>
            <w:vAlign w:val="center"/>
          </w:tcPr>
          <w:p w14:paraId="00011F47" w14:textId="77777777" w:rsidR="00192A8B" w:rsidRPr="00835636" w:rsidRDefault="00192A8B" w:rsidP="00192A8B">
            <w:pPr>
              <w:rPr>
                <w:rFonts w:ascii="Arial" w:hAnsi="Arial" w:cs="Arial"/>
                <w:color w:val="108D73"/>
              </w:rPr>
            </w:pPr>
            <w:r w:rsidRPr="00835636">
              <w:rPr>
                <w:rFonts w:ascii="Arial" w:hAnsi="Arial" w:cs="Arial"/>
              </w:rPr>
              <w:t>Break</w:t>
            </w:r>
          </w:p>
        </w:tc>
        <w:tc>
          <w:tcPr>
            <w:tcW w:w="2155" w:type="dxa"/>
          </w:tcPr>
          <w:p w14:paraId="4619A309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92A8B" w:rsidRPr="00DB6B28" w14:paraId="6922FC72" w14:textId="77777777" w:rsidTr="00192A8B">
        <w:trPr>
          <w:trHeight w:val="488"/>
        </w:trPr>
        <w:tc>
          <w:tcPr>
            <w:tcW w:w="2335" w:type="dxa"/>
            <w:vAlign w:val="center"/>
          </w:tcPr>
          <w:p w14:paraId="1F7D111F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10:15 am  – 12:15 pm</w:t>
            </w:r>
          </w:p>
        </w:tc>
        <w:tc>
          <w:tcPr>
            <w:tcW w:w="6300" w:type="dxa"/>
            <w:vAlign w:val="center"/>
          </w:tcPr>
          <w:p w14:paraId="1C0696C0" w14:textId="77777777" w:rsidR="00192A8B" w:rsidRPr="00043313" w:rsidRDefault="00192A8B" w:rsidP="00192A8B">
            <w:pPr>
              <w:rPr>
                <w:rFonts w:ascii="Arial" w:hAnsi="Arial" w:cs="Arial"/>
              </w:rPr>
            </w:pPr>
            <w:r w:rsidRPr="00043313">
              <w:rPr>
                <w:rFonts w:ascii="Arial" w:hAnsi="Arial" w:cs="Arial"/>
              </w:rPr>
              <w:t>Poster Judging Session</w:t>
            </w:r>
          </w:p>
        </w:tc>
        <w:tc>
          <w:tcPr>
            <w:tcW w:w="2155" w:type="dxa"/>
          </w:tcPr>
          <w:p w14:paraId="43D1F7FA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Ballrooms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192A8B" w:rsidRPr="00DB6B28" w14:paraId="6FBCCA81" w14:textId="77777777" w:rsidTr="00192A8B">
        <w:trPr>
          <w:trHeight w:val="576"/>
        </w:trPr>
        <w:tc>
          <w:tcPr>
            <w:tcW w:w="2335" w:type="dxa"/>
            <w:vAlign w:val="center"/>
          </w:tcPr>
          <w:p w14:paraId="7E3B9E51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12:15 pm – 1:00 pm</w:t>
            </w:r>
          </w:p>
        </w:tc>
        <w:tc>
          <w:tcPr>
            <w:tcW w:w="6300" w:type="dxa"/>
            <w:vAlign w:val="center"/>
          </w:tcPr>
          <w:p w14:paraId="503581C3" w14:textId="77777777" w:rsidR="00192A8B" w:rsidRPr="00A25240" w:rsidRDefault="00192A8B" w:rsidP="00192A8B">
            <w:pPr>
              <w:rPr>
                <w:rFonts w:ascii="Arial" w:hAnsi="Arial" w:cs="Arial"/>
                <w:i/>
              </w:rPr>
            </w:pPr>
            <w:r w:rsidRPr="00A25240">
              <w:rPr>
                <w:rFonts w:ascii="Arial" w:hAnsi="Arial" w:cs="Arial"/>
              </w:rPr>
              <w:t>Poster Judging Session for</w:t>
            </w:r>
            <w:r>
              <w:rPr>
                <w:rFonts w:ascii="Arial" w:hAnsi="Arial" w:cs="Arial"/>
              </w:rPr>
              <w:t xml:space="preserve"> USF Health Residents &amp; Fellows</w:t>
            </w:r>
            <w:r w:rsidRPr="00A25240">
              <w:rPr>
                <w:rFonts w:ascii="Arial" w:hAnsi="Arial" w:cs="Arial"/>
              </w:rPr>
              <w:t xml:space="preserve"> Category </w:t>
            </w:r>
          </w:p>
        </w:tc>
        <w:tc>
          <w:tcPr>
            <w:tcW w:w="2155" w:type="dxa"/>
          </w:tcPr>
          <w:p w14:paraId="2FBFE4E4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Ballrooms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192A8B" w:rsidRPr="00DB6B28" w14:paraId="3D550A33" w14:textId="77777777" w:rsidTr="00192A8B">
        <w:trPr>
          <w:trHeight w:val="434"/>
        </w:trPr>
        <w:tc>
          <w:tcPr>
            <w:tcW w:w="2335" w:type="dxa"/>
            <w:vAlign w:val="center"/>
          </w:tcPr>
          <w:p w14:paraId="38B1A23C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11:30 am  – 2:00 pm</w:t>
            </w:r>
          </w:p>
        </w:tc>
        <w:tc>
          <w:tcPr>
            <w:tcW w:w="6300" w:type="dxa"/>
            <w:vAlign w:val="center"/>
          </w:tcPr>
          <w:p w14:paraId="11A9BCE1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 w:rsidRPr="00C9505E">
              <w:rPr>
                <w:rFonts w:ascii="Arial" w:hAnsi="Arial" w:cs="Arial"/>
              </w:rPr>
              <w:t>Lunch</w:t>
            </w:r>
          </w:p>
        </w:tc>
        <w:tc>
          <w:tcPr>
            <w:tcW w:w="2155" w:type="dxa"/>
          </w:tcPr>
          <w:p w14:paraId="37BFB87D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MSC 2708 &amp;</w:t>
            </w:r>
          </w:p>
          <w:p w14:paraId="51156874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MSC 2709</w:t>
            </w:r>
          </w:p>
        </w:tc>
      </w:tr>
      <w:tr w:rsidR="00192A8B" w:rsidRPr="00DB6B28" w14:paraId="003121E9" w14:textId="77777777" w:rsidTr="00192A8B">
        <w:trPr>
          <w:trHeight w:val="576"/>
        </w:trPr>
        <w:tc>
          <w:tcPr>
            <w:tcW w:w="2335" w:type="dxa"/>
            <w:vAlign w:val="center"/>
          </w:tcPr>
          <w:p w14:paraId="02751B20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12:45 pm – 3:15 pm</w:t>
            </w:r>
          </w:p>
        </w:tc>
        <w:tc>
          <w:tcPr>
            <w:tcW w:w="6300" w:type="dxa"/>
            <w:vAlign w:val="center"/>
          </w:tcPr>
          <w:p w14:paraId="619E50DF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Pr="00C9505E">
              <w:rPr>
                <w:rFonts w:ascii="Arial" w:hAnsi="Arial" w:cs="Arial"/>
                <w:vertAlign w:val="superscript"/>
              </w:rPr>
              <w:t>th</w:t>
            </w:r>
            <w:r w:rsidRPr="00C9505E">
              <w:rPr>
                <w:rFonts w:ascii="Arial" w:hAnsi="Arial" w:cs="Arial"/>
              </w:rPr>
              <w:t xml:space="preserve"> Annual Joseph </w:t>
            </w:r>
            <w:proofErr w:type="spellStart"/>
            <w:r w:rsidRPr="00C9505E">
              <w:rPr>
                <w:rFonts w:ascii="Arial" w:hAnsi="Arial" w:cs="Arial"/>
              </w:rPr>
              <w:t>Krzanowski</w:t>
            </w:r>
            <w:proofErr w:type="spellEnd"/>
            <w:r w:rsidRPr="00C9505E">
              <w:rPr>
                <w:rFonts w:ascii="Arial" w:hAnsi="Arial" w:cs="Arial"/>
              </w:rPr>
              <w:t>, PhD (Prof Emeritus)</w:t>
            </w:r>
          </w:p>
          <w:p w14:paraId="11916856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 w:rsidRPr="00C9505E">
              <w:rPr>
                <w:rFonts w:ascii="Arial" w:hAnsi="Arial" w:cs="Arial"/>
                <w:sz w:val="20"/>
              </w:rPr>
              <w:t>USF Health Invited Oral Presentations, sponsored by Tampa General Hospital</w:t>
            </w:r>
          </w:p>
        </w:tc>
        <w:tc>
          <w:tcPr>
            <w:tcW w:w="2155" w:type="dxa"/>
          </w:tcPr>
          <w:p w14:paraId="125C7640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Oval Theatre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192A8B" w:rsidRPr="00DB6B28" w14:paraId="1B14BD25" w14:textId="77777777" w:rsidTr="00192A8B">
        <w:trPr>
          <w:trHeight w:val="515"/>
        </w:trPr>
        <w:tc>
          <w:tcPr>
            <w:tcW w:w="2335" w:type="dxa"/>
            <w:vAlign w:val="center"/>
          </w:tcPr>
          <w:p w14:paraId="77EEA502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3:15 pm –  4:15 pm</w:t>
            </w:r>
          </w:p>
        </w:tc>
        <w:tc>
          <w:tcPr>
            <w:tcW w:w="6300" w:type="dxa"/>
            <w:vAlign w:val="center"/>
          </w:tcPr>
          <w:p w14:paraId="193D34DE" w14:textId="77777777" w:rsidR="00192A8B" w:rsidRPr="00C9505E" w:rsidRDefault="00192A8B" w:rsidP="00192A8B">
            <w:pPr>
              <w:rPr>
                <w:rFonts w:ascii="Arial" w:hAnsi="Arial" w:cs="Arial"/>
              </w:rPr>
            </w:pPr>
            <w:r w:rsidRPr="00C9505E">
              <w:rPr>
                <w:rFonts w:ascii="Arial" w:hAnsi="Arial" w:cs="Arial"/>
              </w:rPr>
              <w:t>Awards Ceremony</w:t>
            </w:r>
          </w:p>
        </w:tc>
        <w:tc>
          <w:tcPr>
            <w:tcW w:w="2155" w:type="dxa"/>
          </w:tcPr>
          <w:p w14:paraId="5C21E32B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Oval Theatre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192A8B" w:rsidRPr="00DB6B28" w14:paraId="59A8CFD5" w14:textId="77777777" w:rsidTr="00192A8B">
        <w:trPr>
          <w:trHeight w:val="576"/>
        </w:trPr>
        <w:tc>
          <w:tcPr>
            <w:tcW w:w="2335" w:type="dxa"/>
            <w:vAlign w:val="center"/>
          </w:tcPr>
          <w:p w14:paraId="05A8E3BA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4:15 pm  – 5:00 pm</w:t>
            </w:r>
          </w:p>
        </w:tc>
        <w:tc>
          <w:tcPr>
            <w:tcW w:w="6300" w:type="dxa"/>
            <w:vAlign w:val="center"/>
          </w:tcPr>
          <w:p w14:paraId="3B34FB49" w14:textId="77777777" w:rsidR="00192A8B" w:rsidRDefault="00192A8B" w:rsidP="00192A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ters removed</w:t>
            </w:r>
          </w:p>
        </w:tc>
        <w:tc>
          <w:tcPr>
            <w:tcW w:w="2155" w:type="dxa"/>
          </w:tcPr>
          <w:p w14:paraId="7A98F981" w14:textId="77777777" w:rsidR="00192A8B" w:rsidRPr="00696E70" w:rsidRDefault="00192A8B" w:rsidP="00192A8B">
            <w:pPr>
              <w:rPr>
                <w:rFonts w:ascii="Arial" w:hAnsi="Arial" w:cs="Arial"/>
                <w:sz w:val="21"/>
                <w:szCs w:val="21"/>
              </w:rPr>
            </w:pPr>
            <w:r w:rsidRPr="00696E70">
              <w:rPr>
                <w:rFonts w:ascii="Arial" w:hAnsi="Arial" w:cs="Arial"/>
                <w:sz w:val="21"/>
                <w:szCs w:val="21"/>
              </w:rPr>
              <w:t>Ballrooms, 2</w:t>
            </w:r>
            <w:r w:rsidRPr="00696E70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f</w:t>
            </w:r>
            <w:r w:rsidRPr="00696E70">
              <w:rPr>
                <w:rFonts w:ascii="Arial" w:hAnsi="Arial" w:cs="Arial"/>
                <w:sz w:val="21"/>
                <w:szCs w:val="21"/>
              </w:rPr>
              <w:t>l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</w:tbl>
    <w:p w14:paraId="6490E93E" w14:textId="1BF24786" w:rsidR="00DD1304" w:rsidRPr="00DD1304" w:rsidRDefault="00DD1304" w:rsidP="00192A8B">
      <w:pPr>
        <w:rPr>
          <w:rFonts w:ascii="Arial" w:hAnsi="Arial" w:cs="Arial"/>
          <w:b/>
          <w:color w:val="108D73"/>
          <w:sz w:val="36"/>
        </w:rPr>
      </w:pPr>
    </w:p>
    <w:sectPr w:rsidR="00DD1304" w:rsidRPr="00DD1304" w:rsidSect="00DD45F4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4F064" w14:textId="77777777" w:rsidR="00531D8F" w:rsidRDefault="00531D8F" w:rsidP="00C41825">
      <w:pPr>
        <w:spacing w:after="0" w:line="240" w:lineRule="auto"/>
      </w:pPr>
      <w:r>
        <w:separator/>
      </w:r>
    </w:p>
  </w:endnote>
  <w:endnote w:type="continuationSeparator" w:id="0">
    <w:p w14:paraId="3F354AD8" w14:textId="77777777" w:rsidR="00531D8F" w:rsidRDefault="00531D8F" w:rsidP="00C41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5B02E2" w14:textId="77777777" w:rsidR="00531D8F" w:rsidRDefault="00531D8F" w:rsidP="00C41825">
      <w:pPr>
        <w:spacing w:after="0" w:line="240" w:lineRule="auto"/>
      </w:pPr>
      <w:r>
        <w:separator/>
      </w:r>
    </w:p>
  </w:footnote>
  <w:footnote w:type="continuationSeparator" w:id="0">
    <w:p w14:paraId="7B1A9794" w14:textId="77777777" w:rsidR="00531D8F" w:rsidRDefault="00531D8F" w:rsidP="00C41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97728" w14:textId="48C5AF1F" w:rsidR="00192A8B" w:rsidRDefault="00192A8B" w:rsidP="00192A8B">
    <w:pPr>
      <w:pStyle w:val="Header"/>
      <w:jc w:val="center"/>
    </w:pPr>
    <w:r>
      <w:pict w14:anchorId="2A30F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80pt;height:200.4pt">
          <v:imagedata r:id="rId1" o:title="EmailHeader"/>
        </v:shape>
      </w:pict>
    </w:r>
  </w:p>
  <w:p w14:paraId="6BB523D3" w14:textId="77777777" w:rsidR="00192A8B" w:rsidRDefault="00192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2686E"/>
    <w:multiLevelType w:val="hybridMultilevel"/>
    <w:tmpl w:val="03E49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87C27"/>
    <w:multiLevelType w:val="hybridMultilevel"/>
    <w:tmpl w:val="5EC6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33625"/>
    <w:multiLevelType w:val="hybridMultilevel"/>
    <w:tmpl w:val="C7CC8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FF123B"/>
    <w:multiLevelType w:val="hybridMultilevel"/>
    <w:tmpl w:val="120E2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M7Y0sDA2NLUwNjBU0lEKTi0uzszPAykwNK0FAHku+oEtAAAA"/>
  </w:docVars>
  <w:rsids>
    <w:rsidRoot w:val="00120512"/>
    <w:rsid w:val="00000C7F"/>
    <w:rsid w:val="000160E1"/>
    <w:rsid w:val="00017B52"/>
    <w:rsid w:val="00043313"/>
    <w:rsid w:val="000601CB"/>
    <w:rsid w:val="00083474"/>
    <w:rsid w:val="00085A5D"/>
    <w:rsid w:val="00094285"/>
    <w:rsid w:val="00097777"/>
    <w:rsid w:val="00097CCE"/>
    <w:rsid w:val="000C16C5"/>
    <w:rsid w:val="000C5904"/>
    <w:rsid w:val="000C62C1"/>
    <w:rsid w:val="00114FCE"/>
    <w:rsid w:val="00120512"/>
    <w:rsid w:val="00120F62"/>
    <w:rsid w:val="001305F6"/>
    <w:rsid w:val="00154BB1"/>
    <w:rsid w:val="0016184E"/>
    <w:rsid w:val="001725EB"/>
    <w:rsid w:val="00174014"/>
    <w:rsid w:val="00187805"/>
    <w:rsid w:val="00192A8B"/>
    <w:rsid w:val="001B2DD1"/>
    <w:rsid w:val="001D1752"/>
    <w:rsid w:val="001D321E"/>
    <w:rsid w:val="001E6710"/>
    <w:rsid w:val="00202F12"/>
    <w:rsid w:val="0022455B"/>
    <w:rsid w:val="00235353"/>
    <w:rsid w:val="00285C73"/>
    <w:rsid w:val="00286C71"/>
    <w:rsid w:val="002908FA"/>
    <w:rsid w:val="00291910"/>
    <w:rsid w:val="0029299C"/>
    <w:rsid w:val="002A34FC"/>
    <w:rsid w:val="002B6733"/>
    <w:rsid w:val="002C0D79"/>
    <w:rsid w:val="003421F3"/>
    <w:rsid w:val="00365541"/>
    <w:rsid w:val="00372171"/>
    <w:rsid w:val="00400B5E"/>
    <w:rsid w:val="00404384"/>
    <w:rsid w:val="004202FA"/>
    <w:rsid w:val="004638A6"/>
    <w:rsid w:val="00485F50"/>
    <w:rsid w:val="004A7BDB"/>
    <w:rsid w:val="004E5547"/>
    <w:rsid w:val="004F420D"/>
    <w:rsid w:val="00531D8F"/>
    <w:rsid w:val="005445F8"/>
    <w:rsid w:val="00547D59"/>
    <w:rsid w:val="00563FFD"/>
    <w:rsid w:val="00566FD8"/>
    <w:rsid w:val="00596FDF"/>
    <w:rsid w:val="005A5822"/>
    <w:rsid w:val="005F3FA8"/>
    <w:rsid w:val="005F68D3"/>
    <w:rsid w:val="006562E3"/>
    <w:rsid w:val="00680778"/>
    <w:rsid w:val="00696E70"/>
    <w:rsid w:val="006A0FD3"/>
    <w:rsid w:val="006A3839"/>
    <w:rsid w:val="006D262D"/>
    <w:rsid w:val="006D4E45"/>
    <w:rsid w:val="007171C2"/>
    <w:rsid w:val="00723966"/>
    <w:rsid w:val="007447DC"/>
    <w:rsid w:val="00747A5E"/>
    <w:rsid w:val="0075683F"/>
    <w:rsid w:val="00761B9C"/>
    <w:rsid w:val="00763D2A"/>
    <w:rsid w:val="00784D03"/>
    <w:rsid w:val="00792105"/>
    <w:rsid w:val="00795C59"/>
    <w:rsid w:val="007A2BFB"/>
    <w:rsid w:val="007D0AB8"/>
    <w:rsid w:val="008115C5"/>
    <w:rsid w:val="00835636"/>
    <w:rsid w:val="00847690"/>
    <w:rsid w:val="008526F7"/>
    <w:rsid w:val="008622EA"/>
    <w:rsid w:val="008773B7"/>
    <w:rsid w:val="00882F1A"/>
    <w:rsid w:val="00892C52"/>
    <w:rsid w:val="008A2AC5"/>
    <w:rsid w:val="008D3EEC"/>
    <w:rsid w:val="008E5B0F"/>
    <w:rsid w:val="008E7868"/>
    <w:rsid w:val="008F184A"/>
    <w:rsid w:val="008F1D6E"/>
    <w:rsid w:val="00910E3B"/>
    <w:rsid w:val="00946846"/>
    <w:rsid w:val="0096659C"/>
    <w:rsid w:val="00982FCB"/>
    <w:rsid w:val="00984622"/>
    <w:rsid w:val="00991F25"/>
    <w:rsid w:val="009C25EA"/>
    <w:rsid w:val="009D0D3C"/>
    <w:rsid w:val="009D6BD2"/>
    <w:rsid w:val="009F20B5"/>
    <w:rsid w:val="00A10D31"/>
    <w:rsid w:val="00A17FD6"/>
    <w:rsid w:val="00A25240"/>
    <w:rsid w:val="00A339C1"/>
    <w:rsid w:val="00A34FD0"/>
    <w:rsid w:val="00A448F2"/>
    <w:rsid w:val="00A57D59"/>
    <w:rsid w:val="00A63EA0"/>
    <w:rsid w:val="00A77FD6"/>
    <w:rsid w:val="00A8352D"/>
    <w:rsid w:val="00AC03F7"/>
    <w:rsid w:val="00AD7D0B"/>
    <w:rsid w:val="00AE3155"/>
    <w:rsid w:val="00AF1D73"/>
    <w:rsid w:val="00B17B03"/>
    <w:rsid w:val="00B326E4"/>
    <w:rsid w:val="00B32C6A"/>
    <w:rsid w:val="00B9174E"/>
    <w:rsid w:val="00BA7BDB"/>
    <w:rsid w:val="00BC004F"/>
    <w:rsid w:val="00BD65FE"/>
    <w:rsid w:val="00BF4825"/>
    <w:rsid w:val="00C105DC"/>
    <w:rsid w:val="00C2581B"/>
    <w:rsid w:val="00C27BF9"/>
    <w:rsid w:val="00C41825"/>
    <w:rsid w:val="00C54BE9"/>
    <w:rsid w:val="00C62E0B"/>
    <w:rsid w:val="00C65C98"/>
    <w:rsid w:val="00C66D6F"/>
    <w:rsid w:val="00C932CA"/>
    <w:rsid w:val="00C9505E"/>
    <w:rsid w:val="00CB256C"/>
    <w:rsid w:val="00CD1F3C"/>
    <w:rsid w:val="00CD4684"/>
    <w:rsid w:val="00D33A51"/>
    <w:rsid w:val="00D67807"/>
    <w:rsid w:val="00DC0ABE"/>
    <w:rsid w:val="00DD1304"/>
    <w:rsid w:val="00DD45F4"/>
    <w:rsid w:val="00DD79D1"/>
    <w:rsid w:val="00E1194E"/>
    <w:rsid w:val="00E504F0"/>
    <w:rsid w:val="00E650AC"/>
    <w:rsid w:val="00E93684"/>
    <w:rsid w:val="00EB5DC9"/>
    <w:rsid w:val="00EB63D1"/>
    <w:rsid w:val="00ED2824"/>
    <w:rsid w:val="00EE6E66"/>
    <w:rsid w:val="00EF23E4"/>
    <w:rsid w:val="00F00DF9"/>
    <w:rsid w:val="00F04A4A"/>
    <w:rsid w:val="00F0547F"/>
    <w:rsid w:val="00F10548"/>
    <w:rsid w:val="00F55A6B"/>
    <w:rsid w:val="00F62643"/>
    <w:rsid w:val="00FB4173"/>
    <w:rsid w:val="00FB4868"/>
    <w:rsid w:val="00FB78B5"/>
    <w:rsid w:val="00FC063D"/>
    <w:rsid w:val="00FC2DB4"/>
    <w:rsid w:val="00FD1579"/>
    <w:rsid w:val="00FD2FDC"/>
    <w:rsid w:val="00FD579E"/>
    <w:rsid w:val="00FD5EF7"/>
    <w:rsid w:val="00FE1989"/>
    <w:rsid w:val="00FF01E5"/>
    <w:rsid w:val="00FF233F"/>
    <w:rsid w:val="00FF6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86964"/>
  <w15:chartTrackingRefBased/>
  <w15:docId w15:val="{AE7C1BEF-A03F-4FCC-BDB7-B2EF8253B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5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5C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4D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D0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41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825"/>
  </w:style>
  <w:style w:type="paragraph" w:styleId="Footer">
    <w:name w:val="footer"/>
    <w:basedOn w:val="Normal"/>
    <w:link w:val="FooterChar"/>
    <w:uiPriority w:val="99"/>
    <w:unhideWhenUsed/>
    <w:rsid w:val="00C41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825"/>
  </w:style>
  <w:style w:type="character" w:styleId="PlaceholderText">
    <w:name w:val="Placeholder Text"/>
    <w:basedOn w:val="DefaultParagraphFont"/>
    <w:uiPriority w:val="99"/>
    <w:semiHidden/>
    <w:rsid w:val="00C4182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B41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1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1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1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1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41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24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0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1DA9B6-BE1B-44C6-870F-D41BFC70F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d, Melissa</dc:creator>
  <cp:keywords/>
  <dc:description/>
  <cp:lastModifiedBy>Cynthia Kostelnik</cp:lastModifiedBy>
  <cp:revision>3</cp:revision>
  <cp:lastPrinted>2018-08-06T13:36:00Z</cp:lastPrinted>
  <dcterms:created xsi:type="dcterms:W3CDTF">2021-10-05T17:37:00Z</dcterms:created>
  <dcterms:modified xsi:type="dcterms:W3CDTF">2021-12-02T13:23:00Z</dcterms:modified>
</cp:coreProperties>
</file>